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2A054B" w14:textId="698B48C4" w:rsidR="00E73794" w:rsidRPr="00674D14" w:rsidRDefault="00674D14">
      <w:pPr>
        <w:rPr>
          <w:b/>
          <w:bCs/>
          <w:sz w:val="24"/>
          <w:szCs w:val="24"/>
        </w:rPr>
      </w:pPr>
      <w:r w:rsidRPr="00674D14">
        <w:rPr>
          <w:b/>
          <w:bCs/>
          <w:sz w:val="24"/>
          <w:szCs w:val="24"/>
        </w:rPr>
        <w:t>Arduino platform and C programming</w:t>
      </w:r>
    </w:p>
    <w:p w14:paraId="1F73884F" w14:textId="78B46FD9" w:rsidR="00674D14" w:rsidRDefault="00674D14">
      <w:pPr>
        <w:rPr>
          <w:b/>
          <w:bCs/>
          <w:sz w:val="24"/>
          <w:szCs w:val="24"/>
        </w:rPr>
      </w:pPr>
      <w:r w:rsidRPr="00674D14">
        <w:rPr>
          <w:b/>
          <w:bCs/>
          <w:sz w:val="24"/>
          <w:szCs w:val="24"/>
        </w:rPr>
        <w:t>What is Arduino?</w:t>
      </w:r>
    </w:p>
    <w:p w14:paraId="52FD7E51" w14:textId="0679F9E0" w:rsidR="00E82829" w:rsidRDefault="00E82829">
      <w:pPr>
        <w:rPr>
          <w:sz w:val="24"/>
          <w:szCs w:val="24"/>
        </w:rPr>
      </w:pPr>
      <w:r>
        <w:rPr>
          <w:sz w:val="24"/>
          <w:szCs w:val="24"/>
        </w:rPr>
        <w:t xml:space="preserve">Working with microcontrollers, an Open-source electronic platform. </w:t>
      </w:r>
    </w:p>
    <w:p w14:paraId="5DE629AF" w14:textId="00B6AA46" w:rsidR="00E82829" w:rsidRDefault="00E82829">
      <w:pPr>
        <w:rPr>
          <w:sz w:val="24"/>
          <w:szCs w:val="24"/>
        </w:rPr>
      </w:pPr>
      <w:r>
        <w:rPr>
          <w:sz w:val="24"/>
          <w:szCs w:val="24"/>
        </w:rPr>
        <w:t>Products for IoT applications, wearable, 3D printing, and embedded environments.</w:t>
      </w:r>
    </w:p>
    <w:p w14:paraId="7AAEDFCC" w14:textId="310CEE3A" w:rsidR="00E82829" w:rsidRDefault="004E684E">
      <w:pPr>
        <w:rPr>
          <w:b/>
          <w:bCs/>
          <w:sz w:val="24"/>
          <w:szCs w:val="24"/>
        </w:rPr>
      </w:pPr>
      <w:r w:rsidRPr="004E684E">
        <w:rPr>
          <w:b/>
          <w:bCs/>
          <w:sz w:val="24"/>
          <w:szCs w:val="24"/>
        </w:rPr>
        <w:t>Why Arduino?</w:t>
      </w:r>
    </w:p>
    <w:p w14:paraId="5171BC48" w14:textId="6979E0D3" w:rsidR="004E684E" w:rsidRDefault="004E684E" w:rsidP="004E684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E684E">
        <w:rPr>
          <w:sz w:val="24"/>
          <w:szCs w:val="24"/>
        </w:rPr>
        <w:t>Inexpensive</w:t>
      </w:r>
    </w:p>
    <w:p w14:paraId="03B2E60F" w14:textId="58EA65B1" w:rsidR="004E684E" w:rsidRDefault="004E684E" w:rsidP="004E684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ross platform</w:t>
      </w:r>
    </w:p>
    <w:p w14:paraId="334C2EBD" w14:textId="292C3982" w:rsidR="004E684E" w:rsidRDefault="004E684E" w:rsidP="004E684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imple, clear programming environment</w:t>
      </w:r>
    </w:p>
    <w:p w14:paraId="20A6F23E" w14:textId="5D507F96" w:rsidR="004E684E" w:rsidRDefault="004E684E" w:rsidP="004E684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pen source and extensible software</w:t>
      </w:r>
    </w:p>
    <w:p w14:paraId="743B95D3" w14:textId="07E975A7" w:rsidR="004E684E" w:rsidRDefault="004E684E" w:rsidP="004E684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Open source and extensible </w:t>
      </w:r>
      <w:r>
        <w:rPr>
          <w:sz w:val="24"/>
          <w:szCs w:val="24"/>
        </w:rPr>
        <w:t>hard</w:t>
      </w:r>
      <w:r>
        <w:rPr>
          <w:sz w:val="24"/>
          <w:szCs w:val="24"/>
        </w:rPr>
        <w:t>war</w:t>
      </w:r>
      <w:r>
        <w:rPr>
          <w:sz w:val="24"/>
          <w:szCs w:val="24"/>
        </w:rPr>
        <w:t>e</w:t>
      </w:r>
    </w:p>
    <w:p w14:paraId="4268EE76" w14:textId="2EEF4A6D" w:rsidR="004E684E" w:rsidRDefault="00122A21" w:rsidP="004E684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rduino Environment</w:t>
      </w:r>
    </w:p>
    <w:p w14:paraId="50333AD3" w14:textId="574218AF" w:rsidR="00122A21" w:rsidRDefault="00122A21" w:rsidP="00122A21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122A21">
        <w:rPr>
          <w:sz w:val="24"/>
          <w:szCs w:val="24"/>
        </w:rPr>
        <w:t>A development board</w:t>
      </w:r>
    </w:p>
    <w:p w14:paraId="3F58C461" w14:textId="5E413F36" w:rsidR="00122A21" w:rsidRDefault="00122A21" w:rsidP="00122A2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8-bit microcontroller</w:t>
      </w:r>
    </w:p>
    <w:p w14:paraId="0822F248" w14:textId="632334EF" w:rsidR="008F1637" w:rsidRDefault="008F1637" w:rsidP="00122A21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USB port to connect with the computer</w:t>
      </w:r>
    </w:p>
    <w:p w14:paraId="58B2A5D1" w14:textId="126189B8" w:rsidR="00110C9C" w:rsidRDefault="00110C9C" w:rsidP="00110C9C">
      <w:pPr>
        <w:rPr>
          <w:sz w:val="24"/>
          <w:szCs w:val="24"/>
        </w:rPr>
      </w:pPr>
      <w:r>
        <w:rPr>
          <w:sz w:val="24"/>
          <w:szCs w:val="24"/>
        </w:rPr>
        <w:t>IDE- Integrated Development Environment</w:t>
      </w:r>
    </w:p>
    <w:p w14:paraId="1BBDB4FA" w14:textId="43DB5D3F" w:rsidR="002B472F" w:rsidRDefault="002B472F" w:rsidP="00110C9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pecial-purpose “shiels”</w:t>
      </w:r>
    </w:p>
    <w:p w14:paraId="51950963" w14:textId="6A2F5502" w:rsidR="002B472F" w:rsidRDefault="002B472F" w:rsidP="002B472F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aughter boards</w:t>
      </w:r>
    </w:p>
    <w:p w14:paraId="34DD138E" w14:textId="36F8060E" w:rsidR="002B472F" w:rsidRDefault="002B472F" w:rsidP="002B472F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Unique functionalities</w:t>
      </w:r>
    </w:p>
    <w:p w14:paraId="640D18D5" w14:textId="4FA1D3A0" w:rsidR="002B472F" w:rsidRDefault="002B472F" w:rsidP="002B472F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Easy to attach</w:t>
      </w:r>
    </w:p>
    <w:p w14:paraId="40CD246A" w14:textId="774B69AF" w:rsidR="002B472F" w:rsidRDefault="002B472F" w:rsidP="002B472F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Good libraries provided</w:t>
      </w:r>
    </w:p>
    <w:p w14:paraId="23225FAE" w14:textId="11043677" w:rsidR="00076B45" w:rsidRDefault="00076B45" w:rsidP="002B472F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re-wired</w:t>
      </w:r>
    </w:p>
    <w:p w14:paraId="5D9A064B" w14:textId="77777777" w:rsidR="002B472F" w:rsidRPr="002B472F" w:rsidRDefault="002B472F" w:rsidP="002B472F">
      <w:pPr>
        <w:rPr>
          <w:sz w:val="24"/>
          <w:szCs w:val="24"/>
        </w:rPr>
      </w:pPr>
    </w:p>
    <w:sectPr w:rsidR="002B472F" w:rsidRPr="002B47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CD4509"/>
    <w:multiLevelType w:val="hybridMultilevel"/>
    <w:tmpl w:val="5FCEC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6E7302"/>
    <w:multiLevelType w:val="hybridMultilevel"/>
    <w:tmpl w:val="BDAAB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830996"/>
    <w:multiLevelType w:val="hybridMultilevel"/>
    <w:tmpl w:val="070EE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7248911">
    <w:abstractNumId w:val="2"/>
  </w:num>
  <w:num w:numId="2" w16cid:durableId="1555312338">
    <w:abstractNumId w:val="1"/>
  </w:num>
  <w:num w:numId="3" w16cid:durableId="20493357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1NrQ0MDQ2MDMyMbBQ0lEKTi0uzszPAykwrAUAaBI+2SwAAAA="/>
  </w:docVars>
  <w:rsids>
    <w:rsidRoot w:val="00E40947"/>
    <w:rsid w:val="00076B45"/>
    <w:rsid w:val="00110C9C"/>
    <w:rsid w:val="00122A21"/>
    <w:rsid w:val="002B472F"/>
    <w:rsid w:val="004E684E"/>
    <w:rsid w:val="00674D14"/>
    <w:rsid w:val="008F1637"/>
    <w:rsid w:val="00E40947"/>
    <w:rsid w:val="00E73794"/>
    <w:rsid w:val="00E82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1EA52"/>
  <w15:chartTrackingRefBased/>
  <w15:docId w15:val="{98A40D82-BF08-4D12-AA38-EC828207A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68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.M.T.N. SAMARATHUNGE</dc:creator>
  <cp:keywords/>
  <dc:description/>
  <cp:lastModifiedBy>S.M.T.N. SAMARATHUNGE</cp:lastModifiedBy>
  <cp:revision>5</cp:revision>
  <dcterms:created xsi:type="dcterms:W3CDTF">2022-08-21T05:04:00Z</dcterms:created>
  <dcterms:modified xsi:type="dcterms:W3CDTF">2022-08-21T06:08:00Z</dcterms:modified>
</cp:coreProperties>
</file>